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Electronics Engineer position at your esteemed organization in Switzerland Zurich. As a highly motivated and technically proficient professional with over [X years] of experience in electronics design, development, and innovation, I am eager to contribute my expertise to a forward-thinking company that values precision, creativity, and excellence. Switzerland Zurich is renowned for its cutting-edge technology sector, and I am particularly drawn to the opportunity to work in this dynamic environment where engineering innovation thrives.</w:t>
      </w:r>
    </w:p>
    <w:p>
      <w:pPr>
        <w:pStyle w:val="BodyText"/>
      </w:pPr>
      <w:r>
        <w:t xml:space="preserve">My academic background in Electronics Engineering from [University Name] provided me with a strong foundation in circuit design, signal processing, and embedded systems. During my studies, I developed a keen interest in applying theoretical knowledge to real-world challenges, which led me to pursue hands-on projects such as designing low-power IoT devices and optimizing analog-to-digital converters. These experiences not only honed my technical skills but also instilled in me a deep appreciation for the intricate balance between functionality, efficiency, and reliability—qualities that are essential for success in the Swiss engineering landscape.</w:t>
      </w:r>
    </w:p>
    <w:p>
      <w:pPr>
        <w:pStyle w:val="BodyText"/>
      </w:pPr>
      <w:r>
        <w:t xml:space="preserve">Throughout my career as an Electronics Engineer, I have worked on a diverse range of projects that span industries from automotive to renewable energy. For instance, at [Previous Company Name], I led the development of a high-precision sensor system for industrial automation, which required rigorous testing and adherence to international standards such as ISO 9001 and CE marking. This project not only improved operational efficiency for clients but also reinforced my ability to collaborate with cross-functional teams and deliver results under tight deadlines. My proficiency in tools like Altium Designer, MATLAB, and LabVIEW has enabled me to design complex circuits and simulate system performance accurately.</w:t>
      </w:r>
    </w:p>
    <w:p>
      <w:pPr>
        <w:pStyle w:val="BodyText"/>
      </w:pPr>
      <w:r>
        <w:t xml:space="preserve">What sets me apart as an Electronics Engineer is my commitment to continuous learning and adaptability. The field of electronics evolves rapidly, and I stay updated with the latest advancements by participating in industry conferences such as IEEE International Conference on Electronics, Circuits, and Systems. Additionally, I have taken online courses on emerging technologies like artificial intelligence in embedded systems and sustainable power solutions—areas that align closely with the innovation-driven culture of Switzerland Zurich.</w:t>
      </w:r>
    </w:p>
    <w:p>
      <w:pPr>
        <w:pStyle w:val="BodyText"/>
      </w:pPr>
      <w:r>
        <w:t xml:space="preserve">Switzerland Zurich is home to some of the world’s most innovative technology firms, including [mention specific companies if applicable or keep it general]. The region’s emphasis on precision engineering and sustainability resonates deeply with my professional values. I am particularly interested in contributing to projects that leverage electronics engineering for environmental impact reduction, such as energy-efficient systems or smart grid technologies. Zurich’s reputation for fostering a collaborative and inclusive work environment further motivates me to apply my skills here, where creativity and technical excellence are celebrated.</w:t>
      </w:r>
    </w:p>
    <w:p>
      <w:pPr>
        <w:pStyle w:val="BodyText"/>
      </w:pPr>
      <w:r>
        <w:t xml:space="preserve">In addition to my technical expertise, I bring strong problem-solving abilities and a passion for mentoring junior engineers. At [Previous Company Name], I mentored a team of three engineers on PCB layout design and troubleshooting, which helped them achieve a 30% improvement in project timelines. My ability to communicate complex concepts clearly and work effectively in multicultural teams has been instrumental in driving successful outcomes. I am confident that these interpersonal skills will enable me to integrate seamlessly into your organization’s ethos.</w:t>
      </w:r>
    </w:p>
    <w:p>
      <w:pPr>
        <w:pStyle w:val="BodyText"/>
      </w:pPr>
      <w:r>
        <w:t xml:space="preserve">I am particularly impressed by [mention specific details about the company, e.g., "your recent advancements in wearable technology" or "your commitment to green engineering"]. As an Electronics Engineer, I am eager to contribute my expertise in [specific area, e.g., "embedded systems development" or "power electronics"] to support your goals. I am also open to exploring opportunities where my skills can be applied to emerging fields such as 5G infrastructure or quantum computing, which are gaining traction in the Swiss market.</w:t>
      </w:r>
    </w:p>
    <w:p>
      <w:pPr>
        <w:pStyle w:val="BodyText"/>
      </w:pPr>
      <w:r>
        <w:t xml:space="preserve">Thank you for considering my application. I would welcome the opportunity to discuss how my background, skills, and enthusiasm align with the needs of your team. I am available at your convenience for an interview and can be reached at [your phone number] or [your email address]. I look forward to the possibility of contributing to your organization’s continued success in Switzerland Zurich.</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Switzerland Zurich</dc:title>
  <dc:creator/>
  <dc:language>en</dc:language>
  <cp:keywords/>
  <dcterms:created xsi:type="dcterms:W3CDTF">2026-07-20T19:29:19Z</dcterms:created>
  <dcterms:modified xsi:type="dcterms:W3CDTF">2026-07-20T19:29:19Z</dcterms:modified>
</cp:coreProperties>
</file>

<file path=docProps/custom.xml><?xml version="1.0" encoding="utf-8"?>
<Properties xmlns="http://schemas.openxmlformats.org/officeDocument/2006/custom-properties" xmlns:vt="http://schemas.openxmlformats.org/officeDocument/2006/docPropsVTypes"/>
</file>